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83766" w14:textId="73FF29CC" w:rsidR="00030EE3" w:rsidRPr="00213DE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GoBack"/>
      <w:bookmarkEnd w:id="0"/>
      <w:r w:rsidRPr="00213DE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1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lastRenderedPageBreak/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Hlk72263790"/>
    </w:p>
    <w:p w14:paraId="3BA8EC9D" w14:textId="77777777" w:rsidR="008A0D35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p w14:paraId="3C7E7B1F" w14:textId="77777777" w:rsidR="00DA78BA" w:rsidRPr="00916EC9" w:rsidRDefault="00DA78BA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A78BA" w:rsidRPr="0066540E" w14:paraId="6C65ACF8" w14:textId="77777777" w:rsidTr="00650A2A">
        <w:tc>
          <w:tcPr>
            <w:tcW w:w="2979" w:type="pct"/>
          </w:tcPr>
          <w:p w14:paraId="1D8844D1" w14:textId="648997DB" w:rsidR="00DA78BA" w:rsidRDefault="00DA78BA" w:rsidP="00DA78B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атастарска парцела  и катастарска општина</w:t>
            </w:r>
          </w:p>
          <w:p w14:paraId="452AA22A" w14:textId="5967687E" w:rsidR="00DA78BA" w:rsidRPr="00DA78BA" w:rsidRDefault="00DA78BA" w:rsidP="00DA78BA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објекта</w:t>
            </w:r>
            <w:r>
              <w:rPr>
                <w:rFonts w:ascii="Arial" w:hAnsi="Arial" w:cs="Arial"/>
                <w:sz w:val="24"/>
                <w:szCs w:val="24"/>
                <w:lang w:val="sr-Cyrl-RS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тана</w:t>
            </w:r>
          </w:p>
        </w:tc>
        <w:tc>
          <w:tcPr>
            <w:tcW w:w="2021" w:type="pct"/>
          </w:tcPr>
          <w:p w14:paraId="0F9BF07D" w14:textId="77777777" w:rsidR="00DA78BA" w:rsidRDefault="00DA78BA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2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020942BE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213D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4340BA" w14:textId="77777777" w:rsidR="002E7D23" w:rsidRDefault="002E7D23" w:rsidP="00CB7E8C">
      <w:pPr>
        <w:spacing w:after="0" w:line="240" w:lineRule="auto"/>
      </w:pPr>
      <w:r>
        <w:separator/>
      </w:r>
    </w:p>
  </w:endnote>
  <w:endnote w:type="continuationSeparator" w:id="0">
    <w:p w14:paraId="4A146FAD" w14:textId="77777777" w:rsidR="002E7D23" w:rsidRDefault="002E7D23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8E32A6" w14:textId="77777777" w:rsidR="002E7D23" w:rsidRDefault="002E7D23" w:rsidP="00CB7E8C">
      <w:pPr>
        <w:spacing w:after="0" w:line="240" w:lineRule="auto"/>
      </w:pPr>
      <w:r>
        <w:separator/>
      </w:r>
    </w:p>
  </w:footnote>
  <w:footnote w:type="continuationSeparator" w:id="0">
    <w:p w14:paraId="0D1868FC" w14:textId="77777777" w:rsidR="002E7D23" w:rsidRDefault="002E7D23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3DE9"/>
    <w:rsid w:val="00215AAC"/>
    <w:rsid w:val="00224C4F"/>
    <w:rsid w:val="00266B51"/>
    <w:rsid w:val="002B31BC"/>
    <w:rsid w:val="002B5978"/>
    <w:rsid w:val="002C788C"/>
    <w:rsid w:val="002D1A13"/>
    <w:rsid w:val="002D37E0"/>
    <w:rsid w:val="002E7D23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21A9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95B32"/>
    <w:rsid w:val="00DA40E3"/>
    <w:rsid w:val="00DA53D4"/>
    <w:rsid w:val="00DA7892"/>
    <w:rsid w:val="00DA78BA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64719F36-BE63-43B0-B563-4899F2A0D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B06037-EFBD-416E-86FA-5632760FB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17</Words>
  <Characters>864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elena</cp:lastModifiedBy>
  <cp:revision>2</cp:revision>
  <cp:lastPrinted>2023-10-04T12:05:00Z</cp:lastPrinted>
  <dcterms:created xsi:type="dcterms:W3CDTF">2023-10-04T17:47:00Z</dcterms:created>
  <dcterms:modified xsi:type="dcterms:W3CDTF">2023-10-04T17:47:00Z</dcterms:modified>
</cp:coreProperties>
</file>